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791D51" w14:textId="46074A39" w:rsidR="00C845D8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041013373</w:t>
      </w:r>
    </w:p>
    <w:p w14:paraId="20B75097" w14:textId="6742D3C2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>Ali Aliyev</w:t>
      </w:r>
    </w:p>
    <w:p w14:paraId="09C2B782" w14:textId="65EECEAE" w:rsidR="00375A7E" w:rsidRPr="00375A7E" w:rsidRDefault="00375A7E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75A7E">
        <w:rPr>
          <w:rFonts w:ascii="Times New Roman" w:hAnsi="Times New Roman" w:cs="Times New Roman"/>
          <w:b/>
          <w:bCs/>
          <w:sz w:val="32"/>
          <w:szCs w:val="32"/>
        </w:rPr>
        <w:t xml:space="preserve">Link: </w:t>
      </w:r>
      <w:r w:rsidRPr="00375A7E">
        <w:rPr>
          <w:rFonts w:ascii="Times New Roman" w:hAnsi="Times New Roman" w:cs="Times New Roman"/>
          <w:b/>
          <w:bCs/>
          <w:sz w:val="32"/>
          <w:szCs w:val="32"/>
        </w:rPr>
        <w:t>http://alia.sgedu.site/</w:t>
      </w:r>
    </w:p>
    <w:sectPr w:rsidR="00375A7E" w:rsidRPr="00375A7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MDA3MjEyNTA1MjZS0lEKTi0uzszPAykwrAUA7n1pgiwAAAA="/>
  </w:docVars>
  <w:rsids>
    <w:rsidRoot w:val="00D66E2A"/>
    <w:rsid w:val="00375A7E"/>
    <w:rsid w:val="00C845D8"/>
    <w:rsid w:val="00D66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845A3"/>
  <w15:chartTrackingRefBased/>
  <w15:docId w15:val="{5526D17C-925D-4CC1-9BE1-03DB006341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liyev</dc:creator>
  <cp:keywords/>
  <dc:description/>
  <cp:lastModifiedBy>ali aliyev</cp:lastModifiedBy>
  <cp:revision>2</cp:revision>
  <dcterms:created xsi:type="dcterms:W3CDTF">2021-05-20T16:12:00Z</dcterms:created>
  <dcterms:modified xsi:type="dcterms:W3CDTF">2021-05-20T16:13:00Z</dcterms:modified>
</cp:coreProperties>
</file>